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823190"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6643A632" w:rsidR="008C0C60" w:rsidRDefault="003B7E09" w:rsidP="008C0C60">
      <w:pPr>
        <w:spacing w:after="120"/>
      </w:pPr>
      <w:r w:rsidRPr="009C7D08">
        <w:rPr>
          <w:rFonts w:eastAsia="MS Mincho"/>
          <w:noProof/>
        </w:rPr>
        <w:drawing>
          <wp:inline distT="0" distB="0" distL="0" distR="0" wp14:anchorId="4C4BAFD1" wp14:editId="0EA4D519">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C124AC7" w:rsidR="008C0C60" w:rsidRDefault="003B7E09" w:rsidP="008C0C60">
      <w:pPr>
        <w:spacing w:after="120"/>
      </w:pPr>
      <w:r w:rsidRPr="009C7D08">
        <w:rPr>
          <w:rFonts w:eastAsia="MS Mincho"/>
          <w:noProof/>
        </w:rPr>
        <w:drawing>
          <wp:inline distT="0" distB="0" distL="0" distR="0" wp14:anchorId="64CBBBC3" wp14:editId="76EF1143">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47234DBE"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r w:rsidR="00462243">
        <w:t xml:space="preserve"> </w:t>
      </w:r>
      <w:r w:rsidR="00E43D7C">
        <w:t xml:space="preserve"> </w:t>
      </w:r>
    </w:p>
    <w:p w14:paraId="212E38A7" w14:textId="1129A288" w:rsidR="001C55F1" w:rsidRDefault="003B7E09" w:rsidP="00C86489">
      <w:r>
        <w:rPr>
          <w:noProof/>
        </w:rPr>
        <w:drawing>
          <wp:inline distT="0" distB="0" distL="0" distR="0" wp14:anchorId="054CE4EC" wp14:editId="78CB53EB">
            <wp:extent cx="594360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71875"/>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12F45CCC" w14:textId="33B04FC4" w:rsidR="00CE32A4" w:rsidRPr="00CE32A4" w:rsidRDefault="00CE32A4" w:rsidP="00CE32A4">
      <w:pPr>
        <w:pStyle w:val="ListParagraph"/>
        <w:numPr>
          <w:ilvl w:val="0"/>
          <w:numId w:val="2"/>
        </w:numPr>
      </w:pPr>
      <w:r>
        <w:t xml:space="preserve">Then, in Skyline, click on the blank area of the </w:t>
      </w:r>
      <w:r w:rsidRPr="00CE32A4">
        <w:rPr>
          <w:b/>
          <w:bCs/>
        </w:rPr>
        <w:t>Insert Transition List</w:t>
      </w:r>
      <w:r>
        <w:t xml:space="preserve"> form and then </w:t>
      </w:r>
      <w:r w:rsidRPr="00CE32A4">
        <w:rPr>
          <w:b/>
        </w:rPr>
        <w:t xml:space="preserve">Paste </w:t>
      </w:r>
      <w:r w:rsidRPr="00CE32A4">
        <w:t>(Ctrl-V)</w:t>
      </w:r>
      <w:r>
        <w:t>.</w:t>
      </w:r>
    </w:p>
    <w:p w14:paraId="7D6110E4" w14:textId="77777777" w:rsidR="007A4347" w:rsidRDefault="00CE32A4" w:rsidP="00672317">
      <w:r>
        <w:t xml:space="preserve">Skyline shows the </w:t>
      </w:r>
      <w:r w:rsidRPr="00CE32A4">
        <w:rPr>
          <w:b/>
        </w:rPr>
        <w:t>Import Transition List: Identity Columns</w:t>
      </w:r>
      <w:r>
        <w:t xml:space="preserve"> form, where you can tell Skyline what each column means.</w:t>
      </w:r>
    </w:p>
    <w:p w14:paraId="715FB1CC" w14:textId="4F1EF880" w:rsidR="007A4347" w:rsidRDefault="003B7E09" w:rsidP="007A4347">
      <w:r>
        <w:rPr>
          <w:noProof/>
        </w:rPr>
        <w:lastRenderedPageBreak/>
        <w:drawing>
          <wp:inline distT="0" distB="0" distL="0" distR="0" wp14:anchorId="72302342" wp14:editId="49C36E52">
            <wp:extent cx="5943600" cy="32562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56280"/>
                    </a:xfrm>
                    <a:prstGeom prst="rect">
                      <a:avLst/>
                    </a:prstGeom>
                  </pic:spPr>
                </pic:pic>
              </a:graphicData>
            </a:graphic>
          </wp:inline>
        </w:drawing>
      </w:r>
    </w:p>
    <w:p w14:paraId="516F7B52" w14:textId="77777777" w:rsidR="007A4347" w:rsidRDefault="00CE32A4" w:rsidP="00921B3A">
      <w:pPr>
        <w:pStyle w:val="ListParagraph"/>
        <w:keepNext/>
        <w:numPr>
          <w:ilvl w:val="0"/>
          <w:numId w:val="2"/>
        </w:numPr>
      </w:pPr>
      <w:r>
        <w:t xml:space="preserve">Make sure the </w:t>
      </w:r>
      <w:r w:rsidRPr="007A4347">
        <w:rPr>
          <w:b/>
        </w:rPr>
        <w:t>Molecules</w:t>
      </w:r>
      <w:r>
        <w:t xml:space="preserve"> button is clicked.</w:t>
      </w:r>
    </w:p>
    <w:p w14:paraId="5AECBBAF" w14:textId="77777777" w:rsidR="007A4347" w:rsidRDefault="007A4347" w:rsidP="007A4347">
      <w:pPr>
        <w:keepNext/>
        <w:ind w:left="360"/>
      </w:pPr>
      <w:r>
        <w:t xml:space="preserve">The data we copied didn’t have column headers, so initially each column is set as “Ignore Column”. </w:t>
      </w:r>
    </w:p>
    <w:p w14:paraId="19AC966F" w14:textId="464B89A8" w:rsidR="007A4347" w:rsidRDefault="000A530E" w:rsidP="007A4347">
      <w:pPr>
        <w:pStyle w:val="ListParagraph"/>
        <w:keepNext/>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7A4347">
      <w:pPr>
        <w:pStyle w:val="ListParagraph"/>
        <w:keepNext/>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6C25454B" w14:textId="20C76D4A" w:rsidR="007A4347" w:rsidRDefault="007A4347" w:rsidP="007A4347">
      <w:pPr>
        <w:keepNext/>
      </w:pPr>
    </w:p>
    <w:p w14:paraId="4D7815A9" w14:textId="77777777" w:rsidR="00794D6C" w:rsidRDefault="007A4347" w:rsidP="00794D6C">
      <w:pPr>
        <w:keepNext/>
      </w:pPr>
      <w:r>
        <w:br w:type="page"/>
      </w:r>
      <w:r w:rsidR="00794D6C">
        <w:lastRenderedPageBreak/>
        <w:t xml:space="preserve">The </w:t>
      </w:r>
      <w:r w:rsidR="00794D6C" w:rsidRPr="00CE32A4">
        <w:rPr>
          <w:b/>
        </w:rPr>
        <w:t>Import Transition List: Identity Columns</w:t>
      </w:r>
      <w:r w:rsidR="00794D6C">
        <w:t xml:space="preserve"> form should now look like this:</w:t>
      </w:r>
    </w:p>
    <w:p w14:paraId="357F0EE5" w14:textId="416425BA" w:rsidR="007A4347" w:rsidRDefault="003B7E09" w:rsidP="007A4347">
      <w:pPr>
        <w:spacing w:after="0" w:line="240" w:lineRule="auto"/>
      </w:pPr>
      <w:r>
        <w:rPr>
          <w:noProof/>
        </w:rPr>
        <w:drawing>
          <wp:inline distT="0" distB="0" distL="0" distR="0" wp14:anchorId="3A082397" wp14:editId="04B67EE9">
            <wp:extent cx="5943600" cy="32562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56280"/>
                    </a:xfrm>
                    <a:prstGeom prst="rect">
                      <a:avLst/>
                    </a:prstGeom>
                  </pic:spPr>
                </pic:pic>
              </a:graphicData>
            </a:graphic>
          </wp:inline>
        </w:drawing>
      </w:r>
    </w:p>
    <w:p w14:paraId="7C049EA1" w14:textId="665AE4C0" w:rsidR="00BA46EB" w:rsidRDefault="0061766E" w:rsidP="00672317">
      <w:r>
        <w:rPr>
          <w:noProof/>
        </w:rPr>
        <w:t xml:space="preserve"> </w:t>
      </w:r>
      <w:r w:rsidR="00BA07D3">
        <w:rPr>
          <w:noProof/>
        </w:rPr>
        <w:t xml:space="preserve"> </w:t>
      </w:r>
    </w:p>
    <w:p w14:paraId="6865E456" w14:textId="1D498756" w:rsidR="00840C80" w:rsidRDefault="00840C80" w:rsidP="00BE684A">
      <w:pPr>
        <w:pStyle w:val="ListParagraph"/>
        <w:numPr>
          <w:ilvl w:val="0"/>
          <w:numId w:val="3"/>
        </w:numPr>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147DC3DD" w:rsidR="00BA46EB" w:rsidRDefault="003B7E09" w:rsidP="001C23F8">
      <w:r>
        <w:rPr>
          <w:noProof/>
        </w:rPr>
        <w:drawing>
          <wp:inline distT="0" distB="0" distL="0" distR="0" wp14:anchorId="37CFB38D" wp14:editId="0F3F4A54">
            <wp:extent cx="5943600" cy="4077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378BE343" w:rsidR="0088600F" w:rsidRDefault="003B7E09" w:rsidP="008C0C60">
      <w:r>
        <w:rPr>
          <w:noProof/>
        </w:rPr>
        <w:drawing>
          <wp:inline distT="0" distB="0" distL="0" distR="0" wp14:anchorId="0C9A64EC" wp14:editId="1A1E7493">
            <wp:extent cx="3876190" cy="5733333"/>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6190"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215A3B15" w:rsidR="0088600F" w:rsidRDefault="003B7E09" w:rsidP="008C0C60">
      <w:pPr>
        <w:rPr>
          <w:noProof/>
        </w:rPr>
      </w:pPr>
      <w:r>
        <w:rPr>
          <w:noProof/>
        </w:rPr>
        <w:drawing>
          <wp:inline distT="0" distB="0" distL="0" distR="0" wp14:anchorId="1D9963E8" wp14:editId="209A8101">
            <wp:extent cx="3876190" cy="573333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6190"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12FABE9A" w:rsidR="00481FD4" w:rsidRDefault="003B7E09" w:rsidP="00DA4E6C">
      <w:r>
        <w:rPr>
          <w:noProof/>
        </w:rPr>
        <w:lastRenderedPageBreak/>
        <w:drawing>
          <wp:inline distT="0" distB="0" distL="0" distR="0" wp14:anchorId="386EE10E" wp14:editId="10BC9807">
            <wp:extent cx="3876190" cy="5733333"/>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6190" cy="5733333"/>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1F38B0F0" w:rsidR="00564E11" w:rsidRPr="00564E11" w:rsidRDefault="003B7E09" w:rsidP="004B78F3">
      <w:pPr>
        <w:pStyle w:val="ListParagraph"/>
        <w:spacing w:before="240" w:after="160" w:line="480" w:lineRule="auto"/>
        <w:ind w:left="0"/>
      </w:pPr>
      <w:r>
        <w:rPr>
          <w:noProof/>
        </w:rPr>
        <w:drawing>
          <wp:inline distT="0" distB="0" distL="0" distR="0" wp14:anchorId="5CE899FD" wp14:editId="62685E98">
            <wp:extent cx="3771429" cy="42000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71429" cy="4200000"/>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2BF813B6" w:rsidR="00BA46EB" w:rsidRDefault="003B7E09" w:rsidP="00672317">
      <w:r w:rsidRPr="009C7D08">
        <w:rPr>
          <w:rFonts w:eastAsia="MS Mincho"/>
          <w:noProof/>
        </w:rPr>
        <w:drawing>
          <wp:inline distT="0" distB="0" distL="0" distR="0" wp14:anchorId="6718E516" wp14:editId="5AAF2C09">
            <wp:extent cx="5943600" cy="31197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311975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7E192519" w:rsidR="00A375C7" w:rsidRDefault="003B7E09" w:rsidP="008B2B5B">
      <w:pPr>
        <w:spacing w:before="240"/>
      </w:pPr>
      <w:r>
        <w:rPr>
          <w:noProof/>
        </w:rPr>
        <w:drawing>
          <wp:inline distT="0" distB="0" distL="0" distR="0" wp14:anchorId="25B12233" wp14:editId="016FF769">
            <wp:extent cx="5943600" cy="40779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054B7CB5" w:rsidR="009B773E" w:rsidRDefault="003B7E09" w:rsidP="00D21435">
      <w:r>
        <w:rPr>
          <w:noProof/>
        </w:rPr>
        <w:drawing>
          <wp:inline distT="0" distB="0" distL="0" distR="0" wp14:anchorId="3BFBF230" wp14:editId="2C140B9C">
            <wp:extent cx="5943600" cy="4077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66650D20" w:rsidR="00F72F39" w:rsidRDefault="003B7E09" w:rsidP="00162F73">
      <w:pPr>
        <w:rPr>
          <w:rFonts w:ascii="Times New Roman" w:hAnsi="Times New Roman"/>
          <w:sz w:val="24"/>
          <w:szCs w:val="24"/>
        </w:rPr>
      </w:pPr>
      <w:r>
        <w:rPr>
          <w:noProof/>
        </w:rPr>
        <w:lastRenderedPageBreak/>
        <w:drawing>
          <wp:inline distT="0" distB="0" distL="0" distR="0" wp14:anchorId="4DB57937" wp14:editId="37442129">
            <wp:extent cx="5943600" cy="4077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proofErr w:type="gramStart"/>
      <w:r>
        <w:t>view</w:t>
      </w:r>
      <w:proofErr w:type="gramEnd"/>
      <w:r>
        <w:t xml:space="preserve">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3280F931" w:rsidR="001870D7" w:rsidRDefault="003B7E09" w:rsidP="004B78F3">
      <w:r>
        <w:rPr>
          <w:noProof/>
        </w:rPr>
        <w:drawing>
          <wp:inline distT="0" distB="0" distL="0" distR="0" wp14:anchorId="18E4A67E" wp14:editId="097848C1">
            <wp:extent cx="5943600" cy="4077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5FA4A4AF" w:rsidR="006A7250" w:rsidRDefault="003B7E09" w:rsidP="008C0C60">
      <w:r>
        <w:rPr>
          <w:noProof/>
        </w:rPr>
        <w:drawing>
          <wp:inline distT="0" distB="0" distL="0" distR="0" wp14:anchorId="4A4EC3D0" wp14:editId="4ABACE2A">
            <wp:extent cx="3780952" cy="5190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w:t>
      </w:r>
      <w:proofErr w:type="spellStart"/>
      <w:r w:rsidR="003B13C6">
        <w:t>micromolar</w:t>
      </w:r>
      <w:proofErr w:type="spellEnd"/>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699D68EF" w:rsidR="00336564" w:rsidRDefault="002B5156" w:rsidP="00336564">
      <w:r>
        <w:rPr>
          <w:noProof/>
        </w:rPr>
        <w:drawing>
          <wp:inline distT="0" distB="0" distL="0" distR="0" wp14:anchorId="56CF8445" wp14:editId="72123709">
            <wp:extent cx="5580952" cy="4123809"/>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952" cy="4123809"/>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w:t>
      </w:r>
      <w:proofErr w:type="gramStart"/>
      <w:r>
        <w:t>default</w:t>
      </w:r>
      <w:proofErr w:type="gramEnd"/>
      <w:r>
        <w:t xml:space="preserve">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lastRenderedPageBreak/>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proofErr w:type="spellStart"/>
      <w:r>
        <w:t>Analyte</w:t>
      </w:r>
      <w:proofErr w:type="spellEnd"/>
      <w:r>
        <w:t xml:space="preserv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lastRenderedPageBreak/>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3526A77E"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A86078">
        <w:rPr>
          <w:noProof/>
        </w:rPr>
        <w:drawing>
          <wp:inline distT="0" distB="0" distL="0" distR="0" wp14:anchorId="26F46544" wp14:editId="08DDA90A">
            <wp:extent cx="5580952" cy="7819048"/>
            <wp:effectExtent l="0" t="0" r="127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952" cy="7819048"/>
                    </a:xfrm>
                    <a:prstGeom prst="rect">
                      <a:avLst/>
                    </a:prstGeom>
                  </pic:spPr>
                </pic:pic>
              </a:graphicData>
            </a:graphic>
          </wp:inline>
        </w:drawing>
      </w:r>
    </w:p>
    <w:p w14:paraId="0E3DB750" w14:textId="77777777" w:rsidR="00DF56C3" w:rsidRDefault="00DF56C3" w:rsidP="00394DFD">
      <w:pPr>
        <w:pStyle w:val="Heading1"/>
      </w:pPr>
      <w:r>
        <w:lastRenderedPageBreak/>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12B27550" w14:textId="760685C6" w:rsidR="002B5156" w:rsidRDefault="00A12B00" w:rsidP="00F563EE">
      <w:pPr>
        <w:keepNext/>
      </w:pPr>
      <w:r>
        <w:t xml:space="preserve">The </w:t>
      </w:r>
      <w:r>
        <w:rPr>
          <w:b/>
          <w:bCs/>
        </w:rPr>
        <w:t xml:space="preserve">Calibration Curve </w:t>
      </w:r>
      <w:r>
        <w:t>form</w:t>
      </w:r>
      <w:r w:rsidR="00592831">
        <w:t xml:space="preserve"> should appear</w:t>
      </w:r>
      <w:r w:rsidR="003D3795">
        <w:t xml:space="preserve"> looking like this</w:t>
      </w:r>
      <w:r w:rsidR="0053412E">
        <w:t>:</w:t>
      </w:r>
      <w:r w:rsidR="00FE57EE" w:rsidRPr="00FE57EE">
        <w:rPr>
          <w:noProof/>
        </w:rPr>
        <w:t xml:space="preserve"> </w:t>
      </w:r>
      <w:r w:rsidR="00A86078">
        <w:rPr>
          <w:noProof/>
        </w:rPr>
        <w:drawing>
          <wp:inline distT="0" distB="0" distL="0" distR="0" wp14:anchorId="7346F171" wp14:editId="03A96747">
            <wp:extent cx="5580952" cy="4123809"/>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952" cy="4123809"/>
                    </a:xfrm>
                    <a:prstGeom prst="rect">
                      <a:avLst/>
                    </a:prstGeom>
                  </pic:spPr>
                </pic:pic>
              </a:graphicData>
            </a:graphic>
          </wp:inline>
        </w:drawing>
      </w:r>
      <w:r w:rsidR="00F563EE">
        <w:br/>
      </w:r>
      <w:r w:rsidR="00F563EE">
        <w:br/>
      </w:r>
    </w:p>
    <w:p w14:paraId="7931AD64" w14:textId="413112FE" w:rsidR="0053412E" w:rsidRDefault="0053412E" w:rsidP="002B5156">
      <w:pPr>
        <w:pStyle w:val="ListParagraph"/>
        <w:ind w:left="0"/>
      </w:pPr>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proofErr w:type="gramStart"/>
      <w:r w:rsidR="003D3795">
        <w:t>Light:Heavy</w:t>
      </w:r>
      <w:proofErr w:type="spellEnd"/>
      <w:proofErr w:type="gram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lastRenderedPageBreak/>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proofErr w:type="spellStart"/>
      <w:r w:rsidRPr="00461207">
        <w:rPr>
          <w:bCs/>
        </w:rPr>
        <w:t>Replicates_custom_quant</w:t>
      </w:r>
      <w:bookmarkEnd w:id="4"/>
      <w:bookmarkEnd w:id="5"/>
      <w:bookmarkEnd w:id="6"/>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5677EE67"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86078">
        <w:rPr>
          <w:noProof/>
        </w:rPr>
        <w:drawing>
          <wp:inline distT="0" distB="0" distL="0" distR="0" wp14:anchorId="5201CE3F" wp14:editId="2A5215CA">
            <wp:extent cx="5580952" cy="7819048"/>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952" cy="7819048"/>
                    </a:xfrm>
                    <a:prstGeom prst="rect">
                      <a:avLst/>
                    </a:prstGeom>
                  </pic:spPr>
                </pic:pic>
              </a:graphicData>
            </a:graphic>
          </wp:inline>
        </w:drawing>
      </w:r>
    </w:p>
    <w:p w14:paraId="6D2B0021" w14:textId="61D67CB7" w:rsidR="0053412E" w:rsidRPr="007862B0" w:rsidRDefault="007005C7" w:rsidP="0053412E">
      <w:pPr>
        <w:rPr>
          <w:bCs/>
        </w:rPr>
      </w:pPr>
      <w:r>
        <w:lastRenderedPageBreak/>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7340E413" w:rsidR="00336891" w:rsidRPr="00336891" w:rsidRDefault="00A86078" w:rsidP="00336891">
      <w:r>
        <w:rPr>
          <w:noProof/>
        </w:rPr>
        <w:drawing>
          <wp:inline distT="0" distB="0" distL="0" distR="0" wp14:anchorId="1B7AA1F1" wp14:editId="4AA369E6">
            <wp:extent cx="5580952" cy="4123809"/>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0952" cy="4123809"/>
                    </a:xfrm>
                    <a:prstGeom prst="rect">
                      <a:avLst/>
                    </a:prstGeom>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lastRenderedPageBreak/>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lastRenderedPageBreak/>
        <w:t xml:space="preserve">The </w:t>
      </w:r>
      <w:r w:rsidRPr="00234B62">
        <w:rPr>
          <w:b/>
          <w:bCs/>
        </w:rPr>
        <w:t>Document Grid</w:t>
      </w:r>
      <w:r>
        <w:t xml:space="preserve"> should look like this:</w:t>
      </w:r>
    </w:p>
    <w:p w14:paraId="5535BE3F" w14:textId="284E6E70" w:rsidR="00DD6F4A" w:rsidRPr="003C3F78" w:rsidRDefault="00A86078" w:rsidP="006B71F4">
      <w:r>
        <w:rPr>
          <w:noProof/>
        </w:rPr>
        <w:drawing>
          <wp:inline distT="0" distB="0" distL="0" distR="0" wp14:anchorId="63EF7588" wp14:editId="024B0469">
            <wp:extent cx="5943600" cy="64204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42048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w:t>
      </w:r>
      <w:proofErr w:type="spellStart"/>
      <w:r>
        <w:t>datapoints</w:t>
      </w:r>
      <w:proofErr w:type="spellEnd"/>
      <w:r>
        <w:t xml:space="preserve">,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lastRenderedPageBreak/>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3016FF29" w:rsidR="00AB6702" w:rsidRDefault="00A86078" w:rsidP="00D30ED6">
      <w:r>
        <w:rPr>
          <w:noProof/>
        </w:rPr>
        <w:drawing>
          <wp:inline distT="0" distB="0" distL="0" distR="0" wp14:anchorId="7D4789C1" wp14:editId="3C7CA45B">
            <wp:extent cx="5580952" cy="4123809"/>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bookmarkStart w:id="7" w:name="_GoBack"/>
      <w:bookmarkEnd w:id="7"/>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w:t>
      </w:r>
      <w:r w:rsidR="00A11390">
        <w:lastRenderedPageBreak/>
        <w:t xml:space="preserve">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0A4C12" w14:textId="77777777" w:rsidR="00823190" w:rsidRDefault="00823190" w:rsidP="00F726CD">
      <w:pPr>
        <w:spacing w:after="0" w:line="240" w:lineRule="auto"/>
      </w:pPr>
      <w:r>
        <w:separator/>
      </w:r>
    </w:p>
  </w:endnote>
  <w:endnote w:type="continuationSeparator" w:id="0">
    <w:p w14:paraId="067E5A1F" w14:textId="77777777" w:rsidR="00823190" w:rsidRDefault="00823190"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01039" w14:textId="09F4BF17" w:rsidR="003D3795" w:rsidRDefault="003D3795">
    <w:pPr>
      <w:pStyle w:val="Footer"/>
      <w:jc w:val="center"/>
    </w:pPr>
    <w:r>
      <w:fldChar w:fldCharType="begin"/>
    </w:r>
    <w:r>
      <w:instrText xml:space="preserve"> PAGE   \* MERGEFORMAT </w:instrText>
    </w:r>
    <w:r>
      <w:fldChar w:fldCharType="separate"/>
    </w:r>
    <w:r w:rsidR="00A86078">
      <w:rPr>
        <w:noProof/>
      </w:rPr>
      <w:t>29</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DB1CE" w14:textId="77777777" w:rsidR="00823190" w:rsidRDefault="00823190" w:rsidP="00F726CD">
      <w:pPr>
        <w:spacing w:after="0" w:line="240" w:lineRule="auto"/>
      </w:pPr>
      <w:r>
        <w:separator/>
      </w:r>
    </w:p>
  </w:footnote>
  <w:footnote w:type="continuationSeparator" w:id="0">
    <w:p w14:paraId="2875B0A1" w14:textId="77777777" w:rsidR="00823190" w:rsidRDefault="00823190"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5156"/>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B7E0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5E77"/>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190"/>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078"/>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563E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7EE"/>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F6628-C23C-4887-9242-205E40B4B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55</TotalTime>
  <Pages>29</Pages>
  <Words>3287</Words>
  <Characters>1874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ian Pratt</cp:lastModifiedBy>
  <cp:revision>33</cp:revision>
  <cp:lastPrinted>2018-02-22T21:58:00Z</cp:lastPrinted>
  <dcterms:created xsi:type="dcterms:W3CDTF">2020-04-03T20:47:00Z</dcterms:created>
  <dcterms:modified xsi:type="dcterms:W3CDTF">2021-12-20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